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E6437" w14:textId="735DF44A" w:rsidR="002D5453" w:rsidRPr="009F3E96" w:rsidRDefault="00466EAE" w:rsidP="002D5453">
      <w:pPr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9F3E96">
        <w:rPr>
          <w:rFonts w:ascii="Times New Roman" w:hAnsi="Times New Roman" w:cs="Times New Roman"/>
          <w:b/>
        </w:rPr>
        <w:t>KAPAK SAYFASI</w:t>
      </w:r>
      <w:r w:rsidR="00A11ED8" w:rsidRPr="009F3E96">
        <w:rPr>
          <w:rFonts w:ascii="Times New Roman" w:hAnsi="Times New Roman" w:cs="Times New Roman"/>
          <w:b/>
        </w:rPr>
        <w:t xml:space="preserve"> İÇİN </w:t>
      </w:r>
      <w:r w:rsidR="00BE44D2" w:rsidRPr="009F3E96">
        <w:rPr>
          <w:rFonts w:ascii="Times New Roman" w:hAnsi="Times New Roman" w:cs="Times New Roman"/>
          <w:b/>
        </w:rPr>
        <w:t>BİLGİ FORMU</w:t>
      </w:r>
    </w:p>
    <w:p w14:paraId="6A90D8AB" w14:textId="7BFD2909" w:rsidR="00F977C9" w:rsidRPr="009F3E96" w:rsidRDefault="0094388E" w:rsidP="00F977C9">
      <w:pPr>
        <w:rPr>
          <w:rFonts w:ascii="Times New Roman" w:hAnsi="Times New Roman" w:cs="Times New Roman"/>
        </w:rPr>
      </w:pPr>
      <w:r w:rsidRPr="009F3E96">
        <w:rPr>
          <w:rFonts w:ascii="Times New Roman" w:eastAsia="Calibri" w:hAnsi="Times New Roman" w:cs="Times New Roman"/>
          <w:b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41E57A7" wp14:editId="38DACAC0">
                <wp:simplePos x="0" y="0"/>
                <wp:positionH relativeFrom="margin">
                  <wp:posOffset>20955</wp:posOffset>
                </wp:positionH>
                <wp:positionV relativeFrom="paragraph">
                  <wp:posOffset>335280</wp:posOffset>
                </wp:positionV>
                <wp:extent cx="6724650" cy="619125"/>
                <wp:effectExtent l="0" t="0" r="19050" b="28575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722C" w14:textId="382D16C6" w:rsidR="00006EF7" w:rsidRPr="000A353B" w:rsidRDefault="000562B1" w:rsidP="00006EF7">
                            <w:r w:rsidRPr="009F3E96">
                              <w:rPr>
                                <w:rFonts w:ascii="Times New Roman" w:hAnsi="Times New Roman" w:cs="Times New Roman"/>
                                <w:b/>
                              </w:rPr>
                              <w:t>Makalenin</w:t>
                            </w:r>
                            <w:r w:rsidRPr="009F3E96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0A353B" w:rsidRPr="009F3E96">
                              <w:rPr>
                                <w:rFonts w:ascii="Times New Roman" w:hAnsi="Times New Roman" w:cs="Times New Roman"/>
                                <w:b/>
                              </w:rPr>
                              <w:t>Başlığı</w:t>
                            </w:r>
                            <w:r w:rsidRPr="009F3E96">
                              <w:rPr>
                                <w:rFonts w:ascii="Times New Roman" w:hAnsi="Times New Roman" w:cs="Times New Roman"/>
                                <w:b/>
                              </w:rPr>
                              <w:t>:</w:t>
                            </w:r>
                          </w:p>
                          <w:p w14:paraId="7D8CFD37" w14:textId="77777777" w:rsidR="0094388E" w:rsidRDefault="0094388E" w:rsidP="00006EF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1E57A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.65pt;margin-top:26.4pt;width:529.5pt;height:48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">
                <v:textbox>
                  <w:txbxContent>
                    <w:p w14:paraId="1F1E722C" w14:textId="382D16C6" w:rsidR="00006EF7" w:rsidRPr="000A353B" w:rsidRDefault="000562B1" w:rsidP="00006EF7">
                      <w:r w:rsidRPr="009F3E96">
                        <w:rPr>
                          <w:rFonts w:ascii="Times New Roman" w:hAnsi="Times New Roman" w:cs="Times New Roman"/>
                          <w:b/>
                        </w:rPr>
                        <w:t>Makalenin</w:t>
                      </w:r>
                      <w:r w:rsidRPr="009F3E96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0A353B" w:rsidRPr="009F3E96">
                        <w:rPr>
                          <w:rFonts w:ascii="Times New Roman" w:hAnsi="Times New Roman" w:cs="Times New Roman"/>
                          <w:b/>
                        </w:rPr>
                        <w:t>Başlığı</w:t>
                      </w:r>
                      <w:r w:rsidRPr="009F3E96">
                        <w:rPr>
                          <w:rFonts w:ascii="Times New Roman" w:hAnsi="Times New Roman" w:cs="Times New Roman"/>
                          <w:b/>
                        </w:rPr>
                        <w:t>:</w:t>
                      </w:r>
                    </w:p>
                    <w:p w14:paraId="7D8CFD37" w14:textId="77777777" w:rsidR="0094388E" w:rsidRDefault="0094388E" w:rsidP="00006EF7"/>
                  </w:txbxContent>
                </v:textbox>
                <w10:wrap type="square" anchorx="margin"/>
              </v:shape>
            </w:pict>
          </mc:Fallback>
        </mc:AlternateContent>
      </w:r>
      <w:r w:rsidR="00D150FE" w:rsidRPr="009F3E96">
        <w:rPr>
          <w:rFonts w:ascii="Times New Roman" w:hAnsi="Times New Roman" w:cs="Times New Roman"/>
          <w:b/>
        </w:rPr>
        <w:tab/>
      </w:r>
      <w:r w:rsidR="00D150FE" w:rsidRPr="009F3E96">
        <w:rPr>
          <w:rFonts w:ascii="Times New Roman" w:hAnsi="Times New Roman" w:cs="Times New Roman"/>
          <w:b/>
        </w:rPr>
        <w:tab/>
      </w:r>
      <w:r w:rsidR="00D150FE" w:rsidRPr="009F3E96">
        <w:rPr>
          <w:rFonts w:ascii="Times New Roman" w:hAnsi="Times New Roman" w:cs="Times New Roman"/>
          <w:b/>
        </w:rPr>
        <w:tab/>
      </w:r>
      <w:r w:rsidR="00D150FE" w:rsidRPr="009F3E96">
        <w:rPr>
          <w:rFonts w:ascii="Times New Roman" w:hAnsi="Times New Roman" w:cs="Times New Roman"/>
          <w:b/>
        </w:rPr>
        <w:tab/>
      </w:r>
      <w:r w:rsidR="00D150FE" w:rsidRPr="009F3E96">
        <w:rPr>
          <w:rFonts w:ascii="Times New Roman" w:hAnsi="Times New Roman" w:cs="Times New Roman"/>
          <w:b/>
        </w:rPr>
        <w:tab/>
      </w:r>
      <w:r w:rsidR="00D150FE" w:rsidRPr="009F3E96">
        <w:rPr>
          <w:rFonts w:ascii="Times New Roman" w:hAnsi="Times New Roman" w:cs="Times New Roman"/>
          <w:b/>
        </w:rPr>
        <w:tab/>
      </w:r>
      <w:r w:rsidR="00D150FE" w:rsidRPr="009F3E96">
        <w:rPr>
          <w:rFonts w:ascii="Times New Roman" w:hAnsi="Times New Roman" w:cs="Times New Roman"/>
          <w:b/>
        </w:rPr>
        <w:tab/>
      </w:r>
      <w:r w:rsidR="00D150FE" w:rsidRPr="009F3E96">
        <w:rPr>
          <w:rFonts w:ascii="Times New Roman" w:hAnsi="Times New Roman" w:cs="Times New Roman"/>
          <w:b/>
        </w:rPr>
        <w:tab/>
      </w:r>
      <w:r w:rsidR="00D150FE" w:rsidRPr="009F3E96">
        <w:rPr>
          <w:rFonts w:ascii="Times New Roman" w:hAnsi="Times New Roman" w:cs="Times New Roman"/>
          <w:b/>
        </w:rPr>
        <w:tab/>
      </w:r>
      <w:r w:rsidR="000562B1" w:rsidRPr="009F3E96">
        <w:rPr>
          <w:rFonts w:ascii="Times New Roman" w:hAnsi="Times New Roman" w:cs="Times New Roman"/>
          <w:b/>
        </w:rPr>
        <w:tab/>
      </w:r>
      <w:r w:rsidR="000562B1" w:rsidRPr="009F3E96">
        <w:rPr>
          <w:rFonts w:ascii="Times New Roman" w:hAnsi="Times New Roman" w:cs="Times New Roman"/>
          <w:b/>
        </w:rPr>
        <w:tab/>
      </w:r>
      <w:r w:rsidR="00D150FE" w:rsidRPr="009F3E96">
        <w:rPr>
          <w:rFonts w:ascii="Times New Roman" w:hAnsi="Times New Roman" w:cs="Times New Roman"/>
          <w:b/>
        </w:rPr>
        <w:t>Tarih:</w:t>
      </w:r>
      <w:r w:rsidR="00D150FE" w:rsidRPr="009F3E96">
        <w:rPr>
          <w:rFonts w:ascii="Times New Roman" w:hAnsi="Times New Roman" w:cs="Times New Roman"/>
        </w:rPr>
        <w:t xml:space="preserve">   </w:t>
      </w:r>
    </w:p>
    <w:p w14:paraId="51D5019F" w14:textId="3FE811E6" w:rsidR="00F977C9" w:rsidRPr="009F3E96" w:rsidRDefault="00F977C9">
      <w:pPr>
        <w:rPr>
          <w:rFonts w:ascii="Times New Roman" w:hAnsi="Times New Roman" w:cs="Times New Roman"/>
        </w:rPr>
      </w:pPr>
    </w:p>
    <w:p w14:paraId="774D510C" w14:textId="77777777" w:rsidR="00526EC5" w:rsidRPr="009F3E96" w:rsidRDefault="00526EC5" w:rsidP="009F3E96">
      <w:pPr>
        <w:jc w:val="center"/>
        <w:rPr>
          <w:rFonts w:ascii="Times New Roman" w:hAnsi="Times New Roman" w:cs="Times New Roman"/>
          <w:b/>
          <w:i/>
          <w:color w:val="FF0000"/>
        </w:rPr>
      </w:pPr>
      <w:r w:rsidRPr="009F3E96">
        <w:rPr>
          <w:rFonts w:ascii="Times New Roman" w:hAnsi="Times New Roman" w:cs="Times New Roman"/>
          <w:b/>
          <w:i/>
          <w:color w:val="FF0000"/>
        </w:rPr>
        <w:t>Yazar(</w:t>
      </w:r>
      <w:proofErr w:type="spellStart"/>
      <w:r w:rsidRPr="009F3E96">
        <w:rPr>
          <w:rFonts w:ascii="Times New Roman" w:hAnsi="Times New Roman" w:cs="Times New Roman"/>
          <w:b/>
          <w:i/>
          <w:color w:val="FF0000"/>
        </w:rPr>
        <w:t>lar</w:t>
      </w:r>
      <w:proofErr w:type="spellEnd"/>
      <w:r w:rsidRPr="009F3E96">
        <w:rPr>
          <w:rFonts w:ascii="Times New Roman" w:hAnsi="Times New Roman" w:cs="Times New Roman"/>
          <w:b/>
          <w:i/>
          <w:color w:val="FF0000"/>
        </w:rPr>
        <w:t>)</w:t>
      </w:r>
      <w:proofErr w:type="spellStart"/>
      <w:r w:rsidRPr="009F3E96">
        <w:rPr>
          <w:rFonts w:ascii="Times New Roman" w:hAnsi="Times New Roman" w:cs="Times New Roman"/>
          <w:b/>
          <w:i/>
          <w:color w:val="FF0000"/>
        </w:rPr>
        <w:t>ın</w:t>
      </w:r>
      <w:proofErr w:type="spellEnd"/>
      <w:r w:rsidRPr="009F3E96">
        <w:rPr>
          <w:rFonts w:ascii="Times New Roman" w:hAnsi="Times New Roman" w:cs="Times New Roman"/>
          <w:b/>
          <w:i/>
          <w:color w:val="FF0000"/>
        </w:rPr>
        <w:t xml:space="preserve"> isimleri veya etik kurul onay detayları gibi araştırmacı(</w:t>
      </w:r>
      <w:proofErr w:type="spellStart"/>
      <w:r w:rsidRPr="009F3E96">
        <w:rPr>
          <w:rFonts w:ascii="Times New Roman" w:hAnsi="Times New Roman" w:cs="Times New Roman"/>
          <w:b/>
          <w:i/>
          <w:color w:val="FF0000"/>
        </w:rPr>
        <w:t>lar</w:t>
      </w:r>
      <w:proofErr w:type="spellEnd"/>
      <w:r w:rsidRPr="009F3E96">
        <w:rPr>
          <w:rFonts w:ascii="Times New Roman" w:hAnsi="Times New Roman" w:cs="Times New Roman"/>
          <w:b/>
          <w:i/>
          <w:color w:val="FF0000"/>
        </w:rPr>
        <w:t>)</w:t>
      </w:r>
      <w:proofErr w:type="spellStart"/>
      <w:r w:rsidRPr="009F3E96">
        <w:rPr>
          <w:rFonts w:ascii="Times New Roman" w:hAnsi="Times New Roman" w:cs="Times New Roman"/>
          <w:b/>
          <w:i/>
          <w:color w:val="FF0000"/>
        </w:rPr>
        <w:t>ın</w:t>
      </w:r>
      <w:proofErr w:type="spellEnd"/>
      <w:r w:rsidRPr="009F3E96">
        <w:rPr>
          <w:rFonts w:ascii="Times New Roman" w:hAnsi="Times New Roman" w:cs="Times New Roman"/>
          <w:b/>
          <w:i/>
          <w:color w:val="FF0000"/>
        </w:rPr>
        <w:t xml:space="preserve"> kimliğini ortaya çıkarabilecek bilgiler makaleye </w:t>
      </w:r>
      <w:proofErr w:type="gramStart"/>
      <w:r w:rsidRPr="009F3E96">
        <w:rPr>
          <w:rFonts w:ascii="Times New Roman" w:hAnsi="Times New Roman" w:cs="Times New Roman"/>
          <w:b/>
          <w:i/>
          <w:color w:val="FF0000"/>
        </w:rPr>
        <w:t>dahil</w:t>
      </w:r>
      <w:proofErr w:type="gramEnd"/>
      <w:r w:rsidRPr="009F3E96">
        <w:rPr>
          <w:rFonts w:ascii="Times New Roman" w:hAnsi="Times New Roman" w:cs="Times New Roman"/>
          <w:b/>
          <w:i/>
          <w:color w:val="FF0000"/>
        </w:rPr>
        <w:t xml:space="preserve"> edilmemelidir.</w:t>
      </w:r>
    </w:p>
    <w:p w14:paraId="466F7A08" w14:textId="73744029" w:rsidR="00391A9C" w:rsidRPr="009F3E96" w:rsidRDefault="00526EC5" w:rsidP="00391A9C">
      <w:pPr>
        <w:jc w:val="center"/>
        <w:rPr>
          <w:rFonts w:ascii="Times New Roman" w:hAnsi="Times New Roman" w:cs="Times New Roman"/>
          <w:b/>
          <w:i/>
          <w:color w:val="FF0000"/>
        </w:rPr>
      </w:pPr>
      <w:r w:rsidRPr="009F3E96">
        <w:rPr>
          <w:rFonts w:ascii="Times New Roman" w:hAnsi="Times New Roman" w:cs="Times New Roman"/>
          <w:b/>
          <w:i/>
          <w:color w:val="FF0000"/>
        </w:rPr>
        <w:t>Lütfen makalenizde bunu kontrol edin!</w:t>
      </w:r>
    </w:p>
    <w:p w14:paraId="60E40EDB" w14:textId="77777777" w:rsidR="00E42F12" w:rsidRPr="009F3E96" w:rsidRDefault="00E42F12" w:rsidP="009F3E96">
      <w:pPr>
        <w:jc w:val="center"/>
        <w:rPr>
          <w:rFonts w:ascii="Times New Roman" w:hAnsi="Times New Roman" w:cs="Times New Roman"/>
          <w:b/>
        </w:rPr>
      </w:pPr>
    </w:p>
    <w:p w14:paraId="61E9B455" w14:textId="1187C16C" w:rsidR="00995D29" w:rsidRPr="009F3E96" w:rsidRDefault="00391A9C" w:rsidP="00391A9C">
      <w:pPr>
        <w:jc w:val="center"/>
        <w:rPr>
          <w:rFonts w:ascii="Times New Roman" w:hAnsi="Times New Roman" w:cs="Times New Roman"/>
          <w:b/>
        </w:rPr>
      </w:pPr>
      <w:r w:rsidRPr="009F3E96">
        <w:rPr>
          <w:rFonts w:ascii="Times New Roman" w:hAnsi="Times New Roman" w:cs="Times New Roman"/>
          <w:b/>
        </w:rPr>
        <w:t xml:space="preserve">Yazar Bilgileri </w:t>
      </w:r>
      <w:r w:rsidR="00995D29" w:rsidRPr="009F3E96">
        <w:rPr>
          <w:rFonts w:ascii="Times New Roman" w:hAnsi="Times New Roman" w:cs="Times New Roman"/>
          <w:b/>
        </w:rPr>
        <w:t>(</w:t>
      </w:r>
      <w:r w:rsidRPr="009F3E96">
        <w:rPr>
          <w:rFonts w:ascii="Times New Roman" w:hAnsi="Times New Roman" w:cs="Times New Roman"/>
          <w:b/>
        </w:rPr>
        <w:t>m</w:t>
      </w:r>
      <w:r w:rsidR="00995D29" w:rsidRPr="009F3E96">
        <w:rPr>
          <w:rFonts w:ascii="Times New Roman" w:hAnsi="Times New Roman" w:cs="Times New Roman"/>
          <w:b/>
        </w:rPr>
        <w:t>akaledeki</w:t>
      </w:r>
      <w:r w:rsidRPr="009F3E96">
        <w:rPr>
          <w:rFonts w:ascii="Times New Roman" w:hAnsi="Times New Roman" w:cs="Times New Roman"/>
          <w:b/>
        </w:rPr>
        <w:t>yle aynı sırada</w:t>
      </w:r>
      <w:r w:rsidR="00995D29" w:rsidRPr="009F3E96">
        <w:rPr>
          <w:rFonts w:ascii="Times New Roman" w:hAnsi="Times New Roman" w:cs="Times New Roman"/>
          <w:b/>
        </w:rPr>
        <w:t>):</w:t>
      </w:r>
    </w:p>
    <w:p w14:paraId="7CA9E53D" w14:textId="38CDE423" w:rsidR="00391A9C" w:rsidRPr="009F3E96" w:rsidRDefault="00EF4466" w:rsidP="00EF4466">
      <w:pPr>
        <w:rPr>
          <w:rFonts w:ascii="Times New Roman" w:hAnsi="Times New Roman" w:cs="Times New Roman"/>
          <w:b/>
        </w:rPr>
      </w:pPr>
      <w:r w:rsidRPr="009F3E96">
        <w:rPr>
          <w:rFonts w:ascii="Times New Roman" w:hAnsi="Times New Roman" w:cs="Times New Roman"/>
          <w:b/>
        </w:rPr>
        <w:t>Yazar(</w:t>
      </w:r>
      <w:proofErr w:type="spellStart"/>
      <w:r w:rsidRPr="009F3E96">
        <w:rPr>
          <w:rFonts w:ascii="Times New Roman" w:hAnsi="Times New Roman" w:cs="Times New Roman"/>
          <w:b/>
        </w:rPr>
        <w:t>lar</w:t>
      </w:r>
      <w:proofErr w:type="spellEnd"/>
      <w:r w:rsidRPr="009F3E96">
        <w:rPr>
          <w:rFonts w:ascii="Times New Roman" w:hAnsi="Times New Roman" w:cs="Times New Roman"/>
          <w:b/>
        </w:rPr>
        <w:t>)</w:t>
      </w:r>
    </w:p>
    <w:tbl>
      <w:tblPr>
        <w:tblStyle w:val="TabloKlavuzu"/>
        <w:tblW w:w="10762" w:type="dxa"/>
        <w:tblLook w:val="04A0" w:firstRow="1" w:lastRow="0" w:firstColumn="1" w:lastColumn="0" w:noHBand="0" w:noVBand="1"/>
      </w:tblPr>
      <w:tblGrid>
        <w:gridCol w:w="2404"/>
        <w:gridCol w:w="3116"/>
        <w:gridCol w:w="2539"/>
        <w:gridCol w:w="2703"/>
      </w:tblGrid>
      <w:tr w:rsidR="00C071B2" w:rsidRPr="000A353B" w14:paraId="46B3A243" w14:textId="2C0E3A34" w:rsidTr="00C071B2">
        <w:trPr>
          <w:trHeight w:val="830"/>
        </w:trPr>
        <w:tc>
          <w:tcPr>
            <w:tcW w:w="2404" w:type="dxa"/>
            <w:vAlign w:val="center"/>
          </w:tcPr>
          <w:p w14:paraId="5DB7FE17" w14:textId="4117E741" w:rsidR="00C071B2" w:rsidRPr="009F3E96" w:rsidRDefault="00F07839" w:rsidP="00E70B3B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F3E96">
              <w:rPr>
                <w:rFonts w:ascii="Times New Roman" w:hAnsi="Times New Roman" w:cs="Times New Roman"/>
                <w:b/>
              </w:rPr>
              <w:t>Adı-Soyadı</w:t>
            </w:r>
          </w:p>
        </w:tc>
        <w:tc>
          <w:tcPr>
            <w:tcW w:w="3116" w:type="dxa"/>
            <w:vAlign w:val="center"/>
          </w:tcPr>
          <w:p w14:paraId="769B90B1" w14:textId="0DAC8D8D" w:rsidR="00C071B2" w:rsidRPr="009F3E96" w:rsidRDefault="00C071B2" w:rsidP="00E70B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F3E96">
              <w:rPr>
                <w:rFonts w:ascii="Times New Roman" w:hAnsi="Times New Roman" w:cs="Times New Roman"/>
                <w:b/>
              </w:rPr>
              <w:t>Kurum-Fakülte-Bölüm-Anabilim Dalı-Şehir-Ülke</w:t>
            </w:r>
          </w:p>
        </w:tc>
        <w:tc>
          <w:tcPr>
            <w:tcW w:w="2539" w:type="dxa"/>
          </w:tcPr>
          <w:p w14:paraId="5CC539C6" w14:textId="77777777" w:rsidR="00C071B2" w:rsidRPr="009F3E96" w:rsidRDefault="00C071B2" w:rsidP="00E70B3B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B7025A8" w14:textId="5C845BDE" w:rsidR="00C071B2" w:rsidRPr="009F3E96" w:rsidRDefault="00C071B2" w:rsidP="00E70B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F3E96">
              <w:rPr>
                <w:rFonts w:ascii="Times New Roman" w:hAnsi="Times New Roman" w:cs="Times New Roman"/>
                <w:b/>
              </w:rPr>
              <w:t>E-posta</w:t>
            </w:r>
          </w:p>
        </w:tc>
        <w:tc>
          <w:tcPr>
            <w:tcW w:w="2703" w:type="dxa"/>
            <w:vAlign w:val="center"/>
          </w:tcPr>
          <w:p w14:paraId="348CEAC3" w14:textId="5EE32786" w:rsidR="00C071B2" w:rsidRPr="009F3E96" w:rsidRDefault="00C071B2" w:rsidP="00E70B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F3E96">
              <w:rPr>
                <w:rFonts w:ascii="Times New Roman" w:hAnsi="Times New Roman" w:cs="Times New Roman"/>
                <w:b/>
              </w:rPr>
              <w:t>Orcid ID</w:t>
            </w:r>
          </w:p>
        </w:tc>
      </w:tr>
      <w:tr w:rsidR="00C071B2" w:rsidRPr="000A353B" w14:paraId="39857239" w14:textId="1413D834" w:rsidTr="00C071B2">
        <w:trPr>
          <w:trHeight w:val="729"/>
        </w:trPr>
        <w:tc>
          <w:tcPr>
            <w:tcW w:w="2404" w:type="dxa"/>
            <w:vAlign w:val="center"/>
          </w:tcPr>
          <w:p w14:paraId="7464C7EB" w14:textId="77777777" w:rsidR="00C071B2" w:rsidRPr="009F3E96" w:rsidRDefault="00C071B2" w:rsidP="00E70B3B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16" w:type="dxa"/>
            <w:vAlign w:val="center"/>
          </w:tcPr>
          <w:p w14:paraId="59566B92" w14:textId="77777777" w:rsidR="00C071B2" w:rsidRPr="009F3E96" w:rsidRDefault="00C071B2" w:rsidP="00E70B3B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39" w:type="dxa"/>
          </w:tcPr>
          <w:p w14:paraId="3F79C996" w14:textId="77777777" w:rsidR="00C071B2" w:rsidRPr="009F3E96" w:rsidRDefault="00C071B2" w:rsidP="00E70B3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3" w:type="dxa"/>
            <w:vAlign w:val="center"/>
          </w:tcPr>
          <w:p w14:paraId="42ED4536" w14:textId="2861800A" w:rsidR="00C071B2" w:rsidRPr="009F3E96" w:rsidRDefault="00C071B2" w:rsidP="00E70B3B">
            <w:pPr>
              <w:rPr>
                <w:rFonts w:ascii="Times New Roman" w:hAnsi="Times New Roman" w:cs="Times New Roman"/>
              </w:rPr>
            </w:pPr>
          </w:p>
        </w:tc>
      </w:tr>
      <w:tr w:rsidR="00C071B2" w:rsidRPr="000A353B" w14:paraId="165256F1" w14:textId="369530F8" w:rsidTr="00C071B2">
        <w:trPr>
          <w:trHeight w:val="703"/>
        </w:trPr>
        <w:tc>
          <w:tcPr>
            <w:tcW w:w="2404" w:type="dxa"/>
            <w:vAlign w:val="center"/>
          </w:tcPr>
          <w:p w14:paraId="4F7BC76D" w14:textId="77777777" w:rsidR="00C071B2" w:rsidRPr="009F3E96" w:rsidRDefault="00C071B2" w:rsidP="00E70B3B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16" w:type="dxa"/>
            <w:vAlign w:val="center"/>
          </w:tcPr>
          <w:p w14:paraId="5A9E8ED1" w14:textId="77777777" w:rsidR="00C071B2" w:rsidRPr="009F3E96" w:rsidRDefault="00C071B2" w:rsidP="00E70B3B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39" w:type="dxa"/>
          </w:tcPr>
          <w:p w14:paraId="6E05F10E" w14:textId="77777777" w:rsidR="00C071B2" w:rsidRPr="009F3E96" w:rsidRDefault="00C071B2" w:rsidP="00E70B3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3" w:type="dxa"/>
            <w:vAlign w:val="center"/>
          </w:tcPr>
          <w:p w14:paraId="210CA2E9" w14:textId="3E37640C" w:rsidR="00C071B2" w:rsidRPr="009F3E96" w:rsidRDefault="00C071B2" w:rsidP="00E70B3B">
            <w:pPr>
              <w:rPr>
                <w:rFonts w:ascii="Times New Roman" w:hAnsi="Times New Roman" w:cs="Times New Roman"/>
              </w:rPr>
            </w:pPr>
          </w:p>
        </w:tc>
      </w:tr>
      <w:tr w:rsidR="00C071B2" w:rsidRPr="000A353B" w14:paraId="033541CE" w14:textId="0182B8D2" w:rsidTr="00C071B2">
        <w:trPr>
          <w:trHeight w:val="729"/>
        </w:trPr>
        <w:tc>
          <w:tcPr>
            <w:tcW w:w="2404" w:type="dxa"/>
            <w:vAlign w:val="center"/>
          </w:tcPr>
          <w:p w14:paraId="6FDE2880" w14:textId="77777777" w:rsidR="00C071B2" w:rsidRPr="009F3E96" w:rsidRDefault="00C071B2" w:rsidP="00E70B3B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16" w:type="dxa"/>
            <w:vAlign w:val="center"/>
          </w:tcPr>
          <w:p w14:paraId="38C4A53F" w14:textId="77777777" w:rsidR="00C071B2" w:rsidRPr="009F3E96" w:rsidRDefault="00C071B2" w:rsidP="00E70B3B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39" w:type="dxa"/>
          </w:tcPr>
          <w:p w14:paraId="3FBC2F42" w14:textId="77777777" w:rsidR="00C071B2" w:rsidRPr="009F3E96" w:rsidRDefault="00C071B2" w:rsidP="00E70B3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3" w:type="dxa"/>
            <w:vAlign w:val="center"/>
          </w:tcPr>
          <w:p w14:paraId="033600AC" w14:textId="74FD97F9" w:rsidR="00C071B2" w:rsidRPr="009F3E96" w:rsidRDefault="00C071B2" w:rsidP="00E70B3B">
            <w:pPr>
              <w:rPr>
                <w:rFonts w:ascii="Times New Roman" w:hAnsi="Times New Roman" w:cs="Times New Roman"/>
              </w:rPr>
            </w:pPr>
          </w:p>
        </w:tc>
      </w:tr>
      <w:tr w:rsidR="00C071B2" w:rsidRPr="000A353B" w14:paraId="254D40FA" w14:textId="59F1A0D8" w:rsidTr="00C071B2">
        <w:trPr>
          <w:trHeight w:val="729"/>
        </w:trPr>
        <w:tc>
          <w:tcPr>
            <w:tcW w:w="2404" w:type="dxa"/>
            <w:vAlign w:val="center"/>
          </w:tcPr>
          <w:p w14:paraId="2D2A3ED3" w14:textId="77777777" w:rsidR="00C071B2" w:rsidRPr="009F3E96" w:rsidRDefault="00C071B2" w:rsidP="00E70B3B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16" w:type="dxa"/>
            <w:vAlign w:val="center"/>
          </w:tcPr>
          <w:p w14:paraId="48B8E6F7" w14:textId="77777777" w:rsidR="00C071B2" w:rsidRPr="009F3E96" w:rsidRDefault="00C071B2" w:rsidP="00E70B3B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39" w:type="dxa"/>
          </w:tcPr>
          <w:p w14:paraId="5A1C5430" w14:textId="77777777" w:rsidR="00C071B2" w:rsidRPr="009F3E96" w:rsidRDefault="00C071B2" w:rsidP="00E70B3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3" w:type="dxa"/>
            <w:vAlign w:val="center"/>
          </w:tcPr>
          <w:p w14:paraId="6788D778" w14:textId="316DBDEF" w:rsidR="00C071B2" w:rsidRPr="009F3E96" w:rsidRDefault="00C071B2" w:rsidP="00E70B3B">
            <w:pPr>
              <w:rPr>
                <w:rFonts w:ascii="Times New Roman" w:hAnsi="Times New Roman" w:cs="Times New Roman"/>
              </w:rPr>
            </w:pPr>
          </w:p>
        </w:tc>
      </w:tr>
    </w:tbl>
    <w:p w14:paraId="156FAF2A" w14:textId="77777777" w:rsidR="00995D29" w:rsidRPr="009F3E96" w:rsidRDefault="00995D29" w:rsidP="00995D29">
      <w:pPr>
        <w:rPr>
          <w:rFonts w:ascii="Times New Roman" w:hAnsi="Times New Roman" w:cs="Times New Roman"/>
          <w:b/>
        </w:rPr>
      </w:pPr>
    </w:p>
    <w:p w14:paraId="2380E7F0" w14:textId="2D5960F9" w:rsidR="00EE3255" w:rsidRPr="009F3E96" w:rsidRDefault="00466EAE" w:rsidP="00F22C7F">
      <w:pPr>
        <w:rPr>
          <w:rFonts w:ascii="Times New Roman" w:hAnsi="Times New Roman" w:cs="Times New Roman"/>
          <w:b/>
        </w:rPr>
      </w:pPr>
      <w:r w:rsidRPr="009F3E96">
        <w:rPr>
          <w:rFonts w:ascii="Times New Roman" w:hAnsi="Times New Roman" w:cs="Times New Roman"/>
          <w:b/>
        </w:rPr>
        <w:t xml:space="preserve">Etik </w:t>
      </w:r>
      <w:r w:rsidR="00E42F12" w:rsidRPr="009F3E96">
        <w:rPr>
          <w:rFonts w:ascii="Times New Roman" w:hAnsi="Times New Roman" w:cs="Times New Roman"/>
          <w:b/>
        </w:rPr>
        <w:t>K</w:t>
      </w:r>
      <w:r w:rsidRPr="009F3E96">
        <w:rPr>
          <w:rFonts w:ascii="Times New Roman" w:hAnsi="Times New Roman" w:cs="Times New Roman"/>
          <w:b/>
        </w:rPr>
        <w:t xml:space="preserve">urul </w:t>
      </w:r>
      <w:r w:rsidR="009C4BEF" w:rsidRPr="009F3E96">
        <w:rPr>
          <w:rFonts w:ascii="Times New Roman" w:hAnsi="Times New Roman" w:cs="Times New Roman"/>
          <w:b/>
        </w:rPr>
        <w:t xml:space="preserve">Onayı Gerekiyorsa </w:t>
      </w:r>
      <w:r w:rsidR="00E42F12" w:rsidRPr="009F3E96">
        <w:rPr>
          <w:rFonts w:ascii="Times New Roman" w:hAnsi="Times New Roman" w:cs="Times New Roman"/>
          <w:b/>
        </w:rPr>
        <w:t>B</w:t>
      </w:r>
      <w:r w:rsidRPr="009F3E96">
        <w:rPr>
          <w:rFonts w:ascii="Times New Roman" w:hAnsi="Times New Roman" w:cs="Times New Roman"/>
          <w:b/>
        </w:rPr>
        <w:t>ilgi:</w:t>
      </w:r>
    </w:p>
    <w:tbl>
      <w:tblPr>
        <w:tblStyle w:val="TabloKlavuzu"/>
        <w:tblW w:w="10547" w:type="dxa"/>
        <w:tblLook w:val="04A0" w:firstRow="1" w:lastRow="0" w:firstColumn="1" w:lastColumn="0" w:noHBand="0" w:noVBand="1"/>
      </w:tblPr>
      <w:tblGrid>
        <w:gridCol w:w="5393"/>
        <w:gridCol w:w="2820"/>
        <w:gridCol w:w="2334"/>
      </w:tblGrid>
      <w:tr w:rsidR="00E42F12" w:rsidRPr="000A353B" w14:paraId="18F38963" w14:textId="77777777" w:rsidTr="00480715">
        <w:trPr>
          <w:trHeight w:val="331"/>
        </w:trPr>
        <w:tc>
          <w:tcPr>
            <w:tcW w:w="5393" w:type="dxa"/>
            <w:vAlign w:val="center"/>
          </w:tcPr>
          <w:p w14:paraId="6E134F5D" w14:textId="5CC286E1" w:rsidR="00E42F12" w:rsidRPr="009F3E96" w:rsidRDefault="00E42F12" w:rsidP="0038692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F3E96">
              <w:rPr>
                <w:rFonts w:ascii="Times New Roman" w:hAnsi="Times New Roman" w:cs="Times New Roman"/>
                <w:b/>
              </w:rPr>
              <w:t xml:space="preserve">İzin </w:t>
            </w:r>
            <w:r w:rsidR="0017045F" w:rsidRPr="009F3E96">
              <w:rPr>
                <w:rFonts w:ascii="Times New Roman" w:hAnsi="Times New Roman" w:cs="Times New Roman"/>
                <w:b/>
              </w:rPr>
              <w:t xml:space="preserve">Veren </w:t>
            </w:r>
            <w:r w:rsidR="00386929" w:rsidRPr="009F3E96">
              <w:rPr>
                <w:rFonts w:ascii="Times New Roman" w:hAnsi="Times New Roman" w:cs="Times New Roman"/>
                <w:b/>
              </w:rPr>
              <w:t>K</w:t>
            </w:r>
            <w:r w:rsidRPr="009F3E96">
              <w:rPr>
                <w:rFonts w:ascii="Times New Roman" w:hAnsi="Times New Roman" w:cs="Times New Roman"/>
                <w:b/>
              </w:rPr>
              <w:t>urum</w:t>
            </w:r>
            <w:r w:rsidR="00386929" w:rsidRPr="009F3E96">
              <w:rPr>
                <w:rFonts w:ascii="Times New Roman" w:hAnsi="Times New Roman" w:cs="Times New Roman"/>
                <w:b/>
              </w:rPr>
              <w:t xml:space="preserve"> </w:t>
            </w:r>
            <w:r w:rsidR="0017045F" w:rsidRPr="009F3E96">
              <w:rPr>
                <w:rFonts w:ascii="Times New Roman" w:hAnsi="Times New Roman" w:cs="Times New Roman"/>
                <w:b/>
              </w:rPr>
              <w:t xml:space="preserve">veya </w:t>
            </w:r>
            <w:r w:rsidR="00386929" w:rsidRPr="009F3E96">
              <w:rPr>
                <w:rFonts w:ascii="Times New Roman" w:hAnsi="Times New Roman" w:cs="Times New Roman"/>
                <w:b/>
              </w:rPr>
              <w:t>Kuruluş</w:t>
            </w:r>
            <w:r w:rsidRPr="009F3E96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2820" w:type="dxa"/>
            <w:vAlign w:val="center"/>
          </w:tcPr>
          <w:p w14:paraId="75D8926D" w14:textId="2DBD553C" w:rsidR="00E42F12" w:rsidRPr="009F3E96" w:rsidRDefault="00E42F12" w:rsidP="0038692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F3E96">
              <w:rPr>
                <w:rFonts w:ascii="Times New Roman" w:hAnsi="Times New Roman" w:cs="Times New Roman"/>
                <w:b/>
              </w:rPr>
              <w:t>İzin Tarihi</w:t>
            </w:r>
          </w:p>
        </w:tc>
        <w:tc>
          <w:tcPr>
            <w:tcW w:w="2334" w:type="dxa"/>
            <w:vAlign w:val="center"/>
          </w:tcPr>
          <w:p w14:paraId="10765251" w14:textId="537B9D10" w:rsidR="00E42F12" w:rsidRPr="009F3E96" w:rsidRDefault="00E42F12" w:rsidP="0038692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F3E96">
              <w:rPr>
                <w:rFonts w:ascii="Times New Roman" w:hAnsi="Times New Roman" w:cs="Times New Roman"/>
                <w:b/>
              </w:rPr>
              <w:t xml:space="preserve">İzin </w:t>
            </w:r>
            <w:r w:rsidR="0017045F" w:rsidRPr="009F3E96">
              <w:rPr>
                <w:rFonts w:ascii="Times New Roman" w:hAnsi="Times New Roman" w:cs="Times New Roman"/>
                <w:b/>
              </w:rPr>
              <w:t>Düzenleme Numarası</w:t>
            </w:r>
          </w:p>
        </w:tc>
      </w:tr>
      <w:tr w:rsidR="00E42F12" w:rsidRPr="000A353B" w14:paraId="2AC57638" w14:textId="77777777" w:rsidTr="00480715">
        <w:trPr>
          <w:trHeight w:val="780"/>
        </w:trPr>
        <w:tc>
          <w:tcPr>
            <w:tcW w:w="5393" w:type="dxa"/>
            <w:vAlign w:val="center"/>
          </w:tcPr>
          <w:p w14:paraId="51EA47FF" w14:textId="77777777" w:rsidR="00E42F12" w:rsidRPr="009F3E96" w:rsidRDefault="00E42F12" w:rsidP="00386929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20" w:type="dxa"/>
            <w:vAlign w:val="center"/>
          </w:tcPr>
          <w:p w14:paraId="23D8E1D9" w14:textId="77777777" w:rsidR="00E42F12" w:rsidRPr="009F3E96" w:rsidRDefault="00E42F12" w:rsidP="00386929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34" w:type="dxa"/>
            <w:vAlign w:val="center"/>
          </w:tcPr>
          <w:p w14:paraId="525CFE00" w14:textId="77777777" w:rsidR="00E42F12" w:rsidRPr="009F3E96" w:rsidRDefault="00E42F12" w:rsidP="00386929">
            <w:pPr>
              <w:rPr>
                <w:rFonts w:ascii="Times New Roman" w:hAnsi="Times New Roman" w:cs="Times New Roman"/>
              </w:rPr>
            </w:pPr>
          </w:p>
        </w:tc>
      </w:tr>
    </w:tbl>
    <w:p w14:paraId="31032B24" w14:textId="77777777" w:rsidR="00F07839" w:rsidRPr="009F3E96" w:rsidRDefault="00F07839" w:rsidP="00F07839">
      <w:pPr>
        <w:rPr>
          <w:rFonts w:ascii="Times New Roman" w:hAnsi="Times New Roman" w:cs="Times New Roman"/>
          <w:b/>
        </w:rPr>
      </w:pPr>
    </w:p>
    <w:p w14:paraId="0B072BA7" w14:textId="77777777" w:rsidR="00F07839" w:rsidRPr="009F3E96" w:rsidRDefault="00F07839" w:rsidP="00F07839">
      <w:pPr>
        <w:rPr>
          <w:rFonts w:ascii="Times New Roman" w:hAnsi="Times New Roman" w:cs="Times New Roman"/>
          <w:b/>
        </w:rPr>
      </w:pPr>
    </w:p>
    <w:p w14:paraId="1B3E210B" w14:textId="77777777" w:rsidR="00F07839" w:rsidRPr="009F3E96" w:rsidRDefault="00F07839" w:rsidP="00F07839">
      <w:pPr>
        <w:rPr>
          <w:rFonts w:ascii="Times New Roman" w:hAnsi="Times New Roman" w:cs="Times New Roman"/>
          <w:b/>
        </w:rPr>
      </w:pPr>
    </w:p>
    <w:p w14:paraId="76563C16" w14:textId="77777777" w:rsidR="00F07839" w:rsidRPr="009F3E96" w:rsidRDefault="00F07839" w:rsidP="00F07839">
      <w:pPr>
        <w:rPr>
          <w:rFonts w:ascii="Times New Roman" w:hAnsi="Times New Roman" w:cs="Times New Roman"/>
          <w:b/>
        </w:rPr>
      </w:pPr>
    </w:p>
    <w:p w14:paraId="308027FC" w14:textId="77777777" w:rsidR="00F07839" w:rsidRPr="009F3E96" w:rsidRDefault="00F07839" w:rsidP="00F07839">
      <w:pPr>
        <w:rPr>
          <w:rFonts w:ascii="Times New Roman" w:hAnsi="Times New Roman" w:cs="Times New Roman"/>
          <w:b/>
        </w:rPr>
      </w:pPr>
    </w:p>
    <w:p w14:paraId="491F7C2E" w14:textId="77777777" w:rsidR="00F07839" w:rsidRPr="009F3E96" w:rsidRDefault="00F07839" w:rsidP="00F07839">
      <w:pPr>
        <w:rPr>
          <w:rFonts w:ascii="Times New Roman" w:hAnsi="Times New Roman" w:cs="Times New Roman"/>
          <w:b/>
        </w:rPr>
      </w:pPr>
    </w:p>
    <w:p w14:paraId="0A7D71D2" w14:textId="347CE42B" w:rsidR="00F07839" w:rsidRPr="009F3E96" w:rsidRDefault="00F07839" w:rsidP="00F07839">
      <w:pPr>
        <w:rPr>
          <w:rFonts w:ascii="Times New Roman" w:hAnsi="Times New Roman" w:cs="Times New Roman"/>
          <w:b/>
        </w:rPr>
      </w:pPr>
      <w:r w:rsidRPr="009F3E96">
        <w:rPr>
          <w:rFonts w:ascii="Times New Roman" w:hAnsi="Times New Roman" w:cs="Times New Roman"/>
          <w:b/>
        </w:rPr>
        <w:t>Makale Bilgiler</w:t>
      </w:r>
      <w:r w:rsidR="00AD700B" w:rsidRPr="009F3E96">
        <w:rPr>
          <w:rFonts w:ascii="Times New Roman" w:hAnsi="Times New Roman" w:cs="Times New Roman"/>
          <w:b/>
        </w:rPr>
        <w:t>i</w:t>
      </w:r>
      <w:r w:rsidRPr="009F3E96">
        <w:rPr>
          <w:rFonts w:ascii="Times New Roman" w:hAnsi="Times New Roman" w:cs="Times New Roman"/>
          <w:b/>
        </w:rPr>
        <w:t>:</w:t>
      </w:r>
    </w:p>
    <w:tbl>
      <w:tblPr>
        <w:tblStyle w:val="TabloKlavuzu"/>
        <w:tblW w:w="10547" w:type="dxa"/>
        <w:tblLook w:val="04A0" w:firstRow="1" w:lastRow="0" w:firstColumn="1" w:lastColumn="0" w:noHBand="0" w:noVBand="1"/>
      </w:tblPr>
      <w:tblGrid>
        <w:gridCol w:w="4225"/>
        <w:gridCol w:w="6322"/>
      </w:tblGrid>
      <w:tr w:rsidR="00F07839" w:rsidRPr="000A353B" w14:paraId="7B144A14" w14:textId="77777777" w:rsidTr="00CD0804">
        <w:trPr>
          <w:trHeight w:val="331"/>
        </w:trPr>
        <w:tc>
          <w:tcPr>
            <w:tcW w:w="10547" w:type="dxa"/>
            <w:gridSpan w:val="2"/>
            <w:vAlign w:val="center"/>
          </w:tcPr>
          <w:p w14:paraId="0467DEE3" w14:textId="67080C13" w:rsidR="00F07839" w:rsidRPr="009F3E96" w:rsidRDefault="00AD700B" w:rsidP="00F07839">
            <w:pPr>
              <w:rPr>
                <w:rFonts w:ascii="Times New Roman" w:hAnsi="Times New Roman" w:cs="Times New Roman"/>
                <w:b/>
                <w:bCs/>
              </w:rPr>
            </w:pPr>
            <w:r w:rsidRPr="009F3E96">
              <w:rPr>
                <w:rFonts w:ascii="Times New Roman" w:hAnsi="Times New Roman" w:cs="Times New Roman"/>
                <w:b/>
                <w:bCs/>
              </w:rPr>
              <w:t>M</w:t>
            </w:r>
            <w:r w:rsidR="00F07839" w:rsidRPr="009F3E96">
              <w:rPr>
                <w:rFonts w:ascii="Times New Roman" w:hAnsi="Times New Roman" w:cs="Times New Roman"/>
                <w:b/>
                <w:bCs/>
              </w:rPr>
              <w:t xml:space="preserve">akale </w:t>
            </w:r>
            <w:r w:rsidRPr="009F3E96">
              <w:rPr>
                <w:rFonts w:ascii="Times New Roman" w:hAnsi="Times New Roman" w:cs="Times New Roman"/>
                <w:b/>
                <w:bCs/>
              </w:rPr>
              <w:t>bir konferans</w:t>
            </w:r>
            <w:r w:rsidR="00F07839" w:rsidRPr="009F3E96">
              <w:rPr>
                <w:rFonts w:ascii="Times New Roman" w:hAnsi="Times New Roman" w:cs="Times New Roman"/>
                <w:b/>
                <w:bCs/>
              </w:rPr>
              <w:t xml:space="preserve"> veya </w:t>
            </w:r>
            <w:proofErr w:type="gramStart"/>
            <w:r w:rsidR="00F07839" w:rsidRPr="009F3E96">
              <w:rPr>
                <w:rFonts w:ascii="Times New Roman" w:hAnsi="Times New Roman" w:cs="Times New Roman"/>
                <w:b/>
                <w:bCs/>
              </w:rPr>
              <w:t>sempozyumda</w:t>
            </w:r>
            <w:proofErr w:type="gramEnd"/>
            <w:r w:rsidR="00F07839" w:rsidRPr="009F3E96">
              <w:rPr>
                <w:rFonts w:ascii="Times New Roman" w:hAnsi="Times New Roman" w:cs="Times New Roman"/>
                <w:b/>
                <w:bCs/>
              </w:rPr>
              <w:t xml:space="preserve"> sunuldu mu?</w:t>
            </w:r>
          </w:p>
          <w:p w14:paraId="3C17E0B5" w14:textId="2CDB9668" w:rsidR="00F07839" w:rsidRPr="009F3E96" w:rsidRDefault="00F07839" w:rsidP="00500B6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F07839" w:rsidRPr="000A353B" w14:paraId="1D35E04D" w14:textId="77777777" w:rsidTr="00F07839">
        <w:trPr>
          <w:trHeight w:val="780"/>
        </w:trPr>
        <w:tc>
          <w:tcPr>
            <w:tcW w:w="4225" w:type="dxa"/>
            <w:vAlign w:val="center"/>
          </w:tcPr>
          <w:p w14:paraId="574F18E7" w14:textId="569CCC6E" w:rsidR="00F07839" w:rsidRPr="009F3E96" w:rsidRDefault="00305AF5" w:rsidP="00F07839">
            <w:pPr>
              <w:rPr>
                <w:rFonts w:ascii="Times New Roman" w:hAnsi="Times New Roman" w:cs="Times New Roman"/>
              </w:rPr>
            </w:pPr>
            <w:proofErr w:type="gramStart"/>
            <w:r w:rsidRPr="009F3E96">
              <w:rPr>
                <w:rFonts w:ascii="Times New Roman" w:hAnsi="Times New Roman" w:cs="Times New Roman"/>
              </w:rPr>
              <w:t>E</w:t>
            </w:r>
            <w:r w:rsidR="00F07839" w:rsidRPr="009F3E96">
              <w:rPr>
                <w:rFonts w:ascii="Times New Roman" w:hAnsi="Times New Roman" w:cs="Times New Roman"/>
              </w:rPr>
              <w:t>vet</w:t>
            </w:r>
            <w:proofErr w:type="gramEnd"/>
            <w:r w:rsidR="00F07839" w:rsidRPr="009F3E96">
              <w:rPr>
                <w:rFonts w:ascii="Times New Roman" w:hAnsi="Times New Roman" w:cs="Times New Roman"/>
              </w:rPr>
              <w:t xml:space="preserve"> ise</w:t>
            </w:r>
            <w:r w:rsidRPr="009F3E96">
              <w:rPr>
                <w:rFonts w:ascii="Times New Roman" w:hAnsi="Times New Roman" w:cs="Times New Roman"/>
              </w:rPr>
              <w:t>,</w:t>
            </w:r>
            <w:r w:rsidR="00F07839" w:rsidRPr="009F3E96">
              <w:rPr>
                <w:rFonts w:ascii="Times New Roman" w:hAnsi="Times New Roman" w:cs="Times New Roman"/>
              </w:rPr>
              <w:t xml:space="preserve"> </w:t>
            </w:r>
            <w:r w:rsidRPr="009F3E96">
              <w:rPr>
                <w:rFonts w:ascii="Times New Roman" w:hAnsi="Times New Roman" w:cs="Times New Roman"/>
              </w:rPr>
              <w:t xml:space="preserve">lütfen etkinlik detaylarını </w:t>
            </w:r>
            <w:r w:rsidR="00F07839" w:rsidRPr="009F3E96">
              <w:rPr>
                <w:rFonts w:ascii="Times New Roman" w:hAnsi="Times New Roman" w:cs="Times New Roman"/>
              </w:rPr>
              <w:t>veriniz:</w:t>
            </w:r>
          </w:p>
        </w:tc>
        <w:tc>
          <w:tcPr>
            <w:tcW w:w="6322" w:type="dxa"/>
            <w:vAlign w:val="center"/>
          </w:tcPr>
          <w:p w14:paraId="7127C177" w14:textId="1095A106" w:rsidR="00F07839" w:rsidRPr="009F3E96" w:rsidRDefault="00F07839" w:rsidP="00500B67">
            <w:pPr>
              <w:rPr>
                <w:rFonts w:ascii="Times New Roman" w:hAnsi="Times New Roman" w:cs="Times New Roman"/>
              </w:rPr>
            </w:pPr>
          </w:p>
        </w:tc>
      </w:tr>
      <w:tr w:rsidR="00F07839" w:rsidRPr="000A353B" w14:paraId="7E1AFC18" w14:textId="77777777" w:rsidTr="006B2BF4">
        <w:trPr>
          <w:trHeight w:val="780"/>
        </w:trPr>
        <w:tc>
          <w:tcPr>
            <w:tcW w:w="10547" w:type="dxa"/>
            <w:gridSpan w:val="2"/>
            <w:vAlign w:val="center"/>
          </w:tcPr>
          <w:p w14:paraId="7C9869AD" w14:textId="65FC22AB" w:rsidR="00F07839" w:rsidRPr="009F3E96" w:rsidRDefault="00E675A0" w:rsidP="00500B67">
            <w:pPr>
              <w:rPr>
                <w:rFonts w:ascii="Times New Roman" w:hAnsi="Times New Roman" w:cs="Times New Roman"/>
              </w:rPr>
            </w:pPr>
            <w:r w:rsidRPr="009F3E96">
              <w:rPr>
                <w:rFonts w:ascii="Times New Roman" w:hAnsi="Times New Roman" w:cs="Times New Roman"/>
                <w:b/>
                <w:bCs/>
              </w:rPr>
              <w:t>M</w:t>
            </w:r>
            <w:r w:rsidR="00F07839" w:rsidRPr="009F3E96">
              <w:rPr>
                <w:rFonts w:ascii="Times New Roman" w:hAnsi="Times New Roman" w:cs="Times New Roman"/>
                <w:b/>
                <w:bCs/>
              </w:rPr>
              <w:t>akale bir lisansüstü tezden mi üretil</w:t>
            </w:r>
            <w:r w:rsidRPr="009F3E96">
              <w:rPr>
                <w:rFonts w:ascii="Times New Roman" w:hAnsi="Times New Roman" w:cs="Times New Roman"/>
                <w:b/>
                <w:bCs/>
              </w:rPr>
              <w:t>miştir</w:t>
            </w:r>
            <w:r w:rsidR="00F07839" w:rsidRPr="009F3E96">
              <w:rPr>
                <w:rFonts w:ascii="Times New Roman" w:hAnsi="Times New Roman" w:cs="Times New Roman"/>
                <w:b/>
                <w:bCs/>
              </w:rPr>
              <w:t>?</w:t>
            </w:r>
            <w:r w:rsidR="00F07839" w:rsidRPr="009F3E96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07839" w:rsidRPr="000A353B" w14:paraId="314D0C49" w14:textId="77777777" w:rsidTr="00F07839">
        <w:trPr>
          <w:trHeight w:val="780"/>
        </w:trPr>
        <w:tc>
          <w:tcPr>
            <w:tcW w:w="4225" w:type="dxa"/>
            <w:vAlign w:val="center"/>
          </w:tcPr>
          <w:p w14:paraId="05BDA62D" w14:textId="46F5763A" w:rsidR="00F07839" w:rsidRPr="009F3E96" w:rsidRDefault="0027500A" w:rsidP="00F07839">
            <w:pPr>
              <w:rPr>
                <w:rFonts w:ascii="Times New Roman" w:hAnsi="Times New Roman" w:cs="Times New Roman"/>
              </w:rPr>
            </w:pPr>
            <w:proofErr w:type="gramStart"/>
            <w:r w:rsidRPr="009F3E96">
              <w:rPr>
                <w:rFonts w:ascii="Times New Roman" w:hAnsi="Times New Roman" w:cs="Times New Roman"/>
              </w:rPr>
              <w:t>E</w:t>
            </w:r>
            <w:r w:rsidR="00F07839" w:rsidRPr="009F3E96">
              <w:rPr>
                <w:rFonts w:ascii="Times New Roman" w:hAnsi="Times New Roman" w:cs="Times New Roman"/>
              </w:rPr>
              <w:t>vet</w:t>
            </w:r>
            <w:proofErr w:type="gramEnd"/>
            <w:r w:rsidR="00F07839" w:rsidRPr="009F3E96">
              <w:rPr>
                <w:rFonts w:ascii="Times New Roman" w:hAnsi="Times New Roman" w:cs="Times New Roman"/>
              </w:rPr>
              <w:t xml:space="preserve"> ise</w:t>
            </w:r>
            <w:r w:rsidRPr="009F3E96">
              <w:rPr>
                <w:rFonts w:ascii="Times New Roman" w:hAnsi="Times New Roman" w:cs="Times New Roman"/>
              </w:rPr>
              <w:t>,</w:t>
            </w:r>
            <w:r w:rsidR="00F07839" w:rsidRPr="009F3E96">
              <w:rPr>
                <w:rFonts w:ascii="Times New Roman" w:hAnsi="Times New Roman" w:cs="Times New Roman"/>
              </w:rPr>
              <w:t xml:space="preserve"> </w:t>
            </w:r>
            <w:r w:rsidRPr="009F3E96">
              <w:rPr>
                <w:rFonts w:ascii="Times New Roman" w:hAnsi="Times New Roman" w:cs="Times New Roman"/>
              </w:rPr>
              <w:t xml:space="preserve">lütfen tez detaylarını </w:t>
            </w:r>
            <w:r w:rsidR="00F07839" w:rsidRPr="009F3E96">
              <w:rPr>
                <w:rFonts w:ascii="Times New Roman" w:hAnsi="Times New Roman" w:cs="Times New Roman"/>
              </w:rPr>
              <w:t>veriniz:</w:t>
            </w:r>
          </w:p>
        </w:tc>
        <w:tc>
          <w:tcPr>
            <w:tcW w:w="6322" w:type="dxa"/>
            <w:vAlign w:val="center"/>
          </w:tcPr>
          <w:p w14:paraId="579CB15C" w14:textId="77777777" w:rsidR="00F07839" w:rsidRPr="009F3E96" w:rsidRDefault="00F07839" w:rsidP="00F07839">
            <w:pPr>
              <w:rPr>
                <w:rFonts w:ascii="Times New Roman" w:hAnsi="Times New Roman" w:cs="Times New Roman"/>
              </w:rPr>
            </w:pPr>
          </w:p>
        </w:tc>
      </w:tr>
      <w:tr w:rsidR="00F07839" w:rsidRPr="000A353B" w14:paraId="063DBFEF" w14:textId="77777777" w:rsidTr="00A612D0">
        <w:trPr>
          <w:trHeight w:val="780"/>
        </w:trPr>
        <w:tc>
          <w:tcPr>
            <w:tcW w:w="10547" w:type="dxa"/>
            <w:gridSpan w:val="2"/>
            <w:vAlign w:val="center"/>
          </w:tcPr>
          <w:p w14:paraId="75ACEE45" w14:textId="6C984143" w:rsidR="00F07839" w:rsidRPr="009F3E96" w:rsidRDefault="00346252" w:rsidP="00F07839">
            <w:pPr>
              <w:rPr>
                <w:rFonts w:ascii="Times New Roman" w:hAnsi="Times New Roman" w:cs="Times New Roman"/>
              </w:rPr>
            </w:pPr>
            <w:r w:rsidRPr="009F3E96">
              <w:rPr>
                <w:rFonts w:ascii="Times New Roman" w:hAnsi="Times New Roman" w:cs="Times New Roman"/>
                <w:b/>
                <w:bCs/>
              </w:rPr>
              <w:t>M</w:t>
            </w:r>
            <w:r w:rsidR="00F07839" w:rsidRPr="009F3E96">
              <w:rPr>
                <w:rFonts w:ascii="Times New Roman" w:hAnsi="Times New Roman" w:cs="Times New Roman"/>
                <w:b/>
                <w:bCs/>
              </w:rPr>
              <w:t xml:space="preserve">akale ulusal (TÜBİTAK </w:t>
            </w:r>
            <w:r w:rsidRPr="009F3E96">
              <w:rPr>
                <w:rFonts w:ascii="Times New Roman" w:hAnsi="Times New Roman" w:cs="Times New Roman"/>
                <w:b/>
                <w:bCs/>
              </w:rPr>
              <w:t>gibi</w:t>
            </w:r>
            <w:r w:rsidR="00F07839" w:rsidRPr="009F3E96">
              <w:rPr>
                <w:rFonts w:ascii="Times New Roman" w:hAnsi="Times New Roman" w:cs="Times New Roman"/>
                <w:b/>
                <w:bCs/>
              </w:rPr>
              <w:t xml:space="preserve">) veya uluslararası (COST </w:t>
            </w:r>
            <w:r w:rsidRPr="009F3E96">
              <w:rPr>
                <w:rFonts w:ascii="Times New Roman" w:hAnsi="Times New Roman" w:cs="Times New Roman"/>
                <w:b/>
                <w:bCs/>
              </w:rPr>
              <w:t>gibi</w:t>
            </w:r>
            <w:r w:rsidR="00927695" w:rsidRPr="009F3E96">
              <w:rPr>
                <w:rFonts w:ascii="Times New Roman" w:hAnsi="Times New Roman" w:cs="Times New Roman"/>
                <w:b/>
                <w:bCs/>
              </w:rPr>
              <w:t>)</w:t>
            </w:r>
            <w:r w:rsidR="00F07839" w:rsidRPr="009F3E9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179EC" w:rsidRPr="009F3E96">
              <w:rPr>
                <w:rFonts w:ascii="Times New Roman" w:hAnsi="Times New Roman" w:cs="Times New Roman"/>
                <w:b/>
                <w:bCs/>
              </w:rPr>
              <w:t xml:space="preserve">bir bilimsel proje </w:t>
            </w:r>
            <w:r w:rsidR="00F07839" w:rsidRPr="009F3E96">
              <w:rPr>
                <w:rFonts w:ascii="Times New Roman" w:hAnsi="Times New Roman" w:cs="Times New Roman"/>
                <w:b/>
                <w:bCs/>
              </w:rPr>
              <w:t>sonucunda mı hazırlandı?</w:t>
            </w:r>
          </w:p>
        </w:tc>
      </w:tr>
      <w:tr w:rsidR="00F07839" w:rsidRPr="000A353B" w14:paraId="40BDFBE8" w14:textId="77777777" w:rsidTr="00F07839">
        <w:trPr>
          <w:trHeight w:val="780"/>
        </w:trPr>
        <w:tc>
          <w:tcPr>
            <w:tcW w:w="4225" w:type="dxa"/>
            <w:vAlign w:val="center"/>
          </w:tcPr>
          <w:p w14:paraId="4CD5CBBF" w14:textId="1250207D" w:rsidR="00F07839" w:rsidRPr="009F3E96" w:rsidRDefault="000E6150" w:rsidP="00F07839">
            <w:pPr>
              <w:rPr>
                <w:rFonts w:ascii="Times New Roman" w:hAnsi="Times New Roman" w:cs="Times New Roman"/>
              </w:rPr>
            </w:pPr>
            <w:proofErr w:type="gramStart"/>
            <w:r w:rsidRPr="009F3E96">
              <w:rPr>
                <w:rFonts w:ascii="Times New Roman" w:hAnsi="Times New Roman" w:cs="Times New Roman"/>
              </w:rPr>
              <w:t>E</w:t>
            </w:r>
            <w:r w:rsidR="00F07839" w:rsidRPr="009F3E96">
              <w:rPr>
                <w:rFonts w:ascii="Times New Roman" w:hAnsi="Times New Roman" w:cs="Times New Roman"/>
              </w:rPr>
              <w:t>vet</w:t>
            </w:r>
            <w:proofErr w:type="gramEnd"/>
            <w:r w:rsidR="00F07839" w:rsidRPr="009F3E96">
              <w:rPr>
                <w:rFonts w:ascii="Times New Roman" w:hAnsi="Times New Roman" w:cs="Times New Roman"/>
              </w:rPr>
              <w:t xml:space="preserve"> ise</w:t>
            </w:r>
            <w:r w:rsidRPr="009F3E96">
              <w:rPr>
                <w:rFonts w:ascii="Times New Roman" w:hAnsi="Times New Roman" w:cs="Times New Roman"/>
              </w:rPr>
              <w:t>,</w:t>
            </w:r>
            <w:r w:rsidR="00F07839" w:rsidRPr="009F3E96">
              <w:rPr>
                <w:rFonts w:ascii="Times New Roman" w:hAnsi="Times New Roman" w:cs="Times New Roman"/>
              </w:rPr>
              <w:t xml:space="preserve"> </w:t>
            </w:r>
            <w:r w:rsidRPr="009F3E96">
              <w:rPr>
                <w:rFonts w:ascii="Times New Roman" w:hAnsi="Times New Roman" w:cs="Times New Roman"/>
              </w:rPr>
              <w:t xml:space="preserve">lütfen </w:t>
            </w:r>
            <w:r w:rsidR="00F07839" w:rsidRPr="009F3E96">
              <w:rPr>
                <w:rFonts w:ascii="Times New Roman" w:hAnsi="Times New Roman" w:cs="Times New Roman"/>
              </w:rPr>
              <w:t xml:space="preserve">proje </w:t>
            </w:r>
            <w:r w:rsidRPr="009F3E96">
              <w:rPr>
                <w:rFonts w:ascii="Times New Roman" w:hAnsi="Times New Roman" w:cs="Times New Roman"/>
              </w:rPr>
              <w:t xml:space="preserve">detaylarını </w:t>
            </w:r>
            <w:r w:rsidR="00F07839" w:rsidRPr="009F3E96">
              <w:rPr>
                <w:rFonts w:ascii="Times New Roman" w:hAnsi="Times New Roman" w:cs="Times New Roman"/>
              </w:rPr>
              <w:t>veriniz:</w:t>
            </w:r>
          </w:p>
        </w:tc>
        <w:tc>
          <w:tcPr>
            <w:tcW w:w="6322" w:type="dxa"/>
            <w:vAlign w:val="center"/>
          </w:tcPr>
          <w:p w14:paraId="40F6378D" w14:textId="77777777" w:rsidR="00F07839" w:rsidRPr="009F3E96" w:rsidRDefault="00F07839" w:rsidP="00F07839">
            <w:pPr>
              <w:rPr>
                <w:rFonts w:ascii="Times New Roman" w:hAnsi="Times New Roman" w:cs="Times New Roman"/>
              </w:rPr>
            </w:pPr>
          </w:p>
        </w:tc>
      </w:tr>
    </w:tbl>
    <w:p w14:paraId="5F782526" w14:textId="1F360424" w:rsidR="00466EAE" w:rsidRPr="009F3E96" w:rsidRDefault="00466EAE" w:rsidP="00F22C7F">
      <w:pPr>
        <w:rPr>
          <w:rFonts w:ascii="Times New Roman" w:hAnsi="Times New Roman" w:cs="Times New Roman"/>
        </w:rPr>
      </w:pPr>
    </w:p>
    <w:p w14:paraId="55F1E756" w14:textId="09D59C5D" w:rsidR="003D54B3" w:rsidRPr="009F3E96" w:rsidRDefault="003D54B3" w:rsidP="00F22C7F">
      <w:pPr>
        <w:rPr>
          <w:rFonts w:ascii="Times New Roman" w:hAnsi="Times New Roman" w:cs="Times New Roman"/>
          <w:b/>
        </w:rPr>
      </w:pPr>
      <w:r w:rsidRPr="009F3E96">
        <w:rPr>
          <w:rFonts w:ascii="Times New Roman" w:hAnsi="Times New Roman" w:cs="Times New Roman"/>
          <w:b/>
        </w:rPr>
        <w:t xml:space="preserve">Sorumlu </w:t>
      </w:r>
      <w:r w:rsidR="000E6150" w:rsidRPr="009F3E96">
        <w:rPr>
          <w:rFonts w:ascii="Times New Roman" w:hAnsi="Times New Roman" w:cs="Times New Roman"/>
          <w:b/>
        </w:rPr>
        <w:t>Y</w:t>
      </w:r>
      <w:r w:rsidRPr="009F3E96">
        <w:rPr>
          <w:rFonts w:ascii="Times New Roman" w:hAnsi="Times New Roman" w:cs="Times New Roman"/>
          <w:b/>
        </w:rPr>
        <w:t xml:space="preserve">azar </w:t>
      </w:r>
      <w:r w:rsidR="000E6150" w:rsidRPr="009F3E96">
        <w:rPr>
          <w:rFonts w:ascii="Times New Roman" w:hAnsi="Times New Roman" w:cs="Times New Roman"/>
          <w:b/>
        </w:rPr>
        <w:t>B</w:t>
      </w:r>
      <w:r w:rsidRPr="009F3E96">
        <w:rPr>
          <w:rFonts w:ascii="Times New Roman" w:hAnsi="Times New Roman" w:cs="Times New Roman"/>
          <w:b/>
        </w:rPr>
        <w:t>ilgileri:</w:t>
      </w:r>
    </w:p>
    <w:tbl>
      <w:tblPr>
        <w:tblStyle w:val="TabloKlavuzu"/>
        <w:tblW w:w="10762" w:type="dxa"/>
        <w:tblLook w:val="04A0" w:firstRow="1" w:lastRow="0" w:firstColumn="1" w:lastColumn="0" w:noHBand="0" w:noVBand="1"/>
      </w:tblPr>
      <w:tblGrid>
        <w:gridCol w:w="2695"/>
        <w:gridCol w:w="3150"/>
        <w:gridCol w:w="2970"/>
        <w:gridCol w:w="1947"/>
      </w:tblGrid>
      <w:tr w:rsidR="00F07839" w:rsidRPr="000A353B" w14:paraId="634D80A5" w14:textId="77777777" w:rsidTr="00F07839">
        <w:trPr>
          <w:trHeight w:val="349"/>
        </w:trPr>
        <w:tc>
          <w:tcPr>
            <w:tcW w:w="2695" w:type="dxa"/>
            <w:vAlign w:val="center"/>
          </w:tcPr>
          <w:p w14:paraId="79F730BE" w14:textId="142EE551" w:rsidR="00F07839" w:rsidRPr="009F3E96" w:rsidRDefault="00F07839" w:rsidP="00F0783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F3E96">
              <w:rPr>
                <w:rFonts w:ascii="Times New Roman" w:hAnsi="Times New Roman" w:cs="Times New Roman"/>
                <w:b/>
              </w:rPr>
              <w:t>Adı-Soyadı</w:t>
            </w:r>
          </w:p>
        </w:tc>
        <w:tc>
          <w:tcPr>
            <w:tcW w:w="3150" w:type="dxa"/>
            <w:vAlign w:val="center"/>
          </w:tcPr>
          <w:p w14:paraId="1B15F1B2" w14:textId="6DEBB05E" w:rsidR="00F07839" w:rsidRPr="009F3E96" w:rsidRDefault="00F07839" w:rsidP="00F0783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F3E96">
              <w:rPr>
                <w:rFonts w:ascii="Times New Roman" w:hAnsi="Times New Roman" w:cs="Times New Roman"/>
                <w:b/>
              </w:rPr>
              <w:t>Kurum-Fakülte-Bölüm-Anabilim Dalı-Şehir-Ülke</w:t>
            </w:r>
          </w:p>
        </w:tc>
        <w:tc>
          <w:tcPr>
            <w:tcW w:w="2970" w:type="dxa"/>
          </w:tcPr>
          <w:p w14:paraId="3CAE7BFA" w14:textId="77777777" w:rsidR="00F07839" w:rsidRPr="009F3E96" w:rsidRDefault="00F07839" w:rsidP="00F07839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6B7462D" w14:textId="74DC2619" w:rsidR="00F07839" w:rsidRPr="009F3E96" w:rsidRDefault="00F07839" w:rsidP="008528C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F3E96">
              <w:rPr>
                <w:rFonts w:ascii="Times New Roman" w:hAnsi="Times New Roman" w:cs="Times New Roman"/>
                <w:b/>
              </w:rPr>
              <w:t>E-posta</w:t>
            </w:r>
          </w:p>
        </w:tc>
        <w:tc>
          <w:tcPr>
            <w:tcW w:w="1947" w:type="dxa"/>
            <w:vAlign w:val="center"/>
          </w:tcPr>
          <w:p w14:paraId="18933B10" w14:textId="79E598B3" w:rsidR="00F07839" w:rsidRPr="009F3E96" w:rsidRDefault="00F07839" w:rsidP="008528C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F3E96"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F07839" w:rsidRPr="000A353B" w14:paraId="4FC6D10E" w14:textId="77777777" w:rsidTr="00F07839">
        <w:trPr>
          <w:trHeight w:val="821"/>
        </w:trPr>
        <w:tc>
          <w:tcPr>
            <w:tcW w:w="2695" w:type="dxa"/>
            <w:vAlign w:val="center"/>
          </w:tcPr>
          <w:p w14:paraId="2F4D1DBF" w14:textId="77777777" w:rsidR="00F07839" w:rsidRPr="009F3E96" w:rsidRDefault="00F07839" w:rsidP="00386929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  <w:vAlign w:val="center"/>
          </w:tcPr>
          <w:p w14:paraId="3C7B0021" w14:textId="77777777" w:rsidR="00F07839" w:rsidRPr="009F3E96" w:rsidRDefault="00F07839" w:rsidP="00386929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0B3EAF9E" w14:textId="77777777" w:rsidR="00F07839" w:rsidRPr="009F3E96" w:rsidRDefault="00F07839" w:rsidP="003869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center"/>
          </w:tcPr>
          <w:p w14:paraId="5EA08979" w14:textId="200C1998" w:rsidR="00F07839" w:rsidRPr="009F3E96" w:rsidRDefault="00F07839" w:rsidP="00386929">
            <w:pPr>
              <w:rPr>
                <w:rFonts w:ascii="Times New Roman" w:hAnsi="Times New Roman" w:cs="Times New Roman"/>
              </w:rPr>
            </w:pPr>
          </w:p>
        </w:tc>
      </w:tr>
    </w:tbl>
    <w:p w14:paraId="3B926345" w14:textId="77777777" w:rsidR="006F32AF" w:rsidRPr="009F3E96" w:rsidRDefault="006F32AF" w:rsidP="00F22C7F">
      <w:pPr>
        <w:rPr>
          <w:rFonts w:ascii="Times New Roman" w:hAnsi="Times New Roman" w:cs="Times New Roman"/>
        </w:rPr>
      </w:pPr>
    </w:p>
    <w:sectPr w:rsidR="006F32AF" w:rsidRPr="009F3E96" w:rsidSect="0026302D">
      <w:headerReference w:type="default" r:id="rId7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2E55A4" w14:textId="77777777" w:rsidR="00AF374B" w:rsidRDefault="00AF374B" w:rsidP="00F977C9">
      <w:pPr>
        <w:spacing w:after="0" w:line="240" w:lineRule="auto"/>
      </w:pPr>
      <w:r>
        <w:separator/>
      </w:r>
    </w:p>
  </w:endnote>
  <w:endnote w:type="continuationSeparator" w:id="0">
    <w:p w14:paraId="697EC4A9" w14:textId="77777777" w:rsidR="00AF374B" w:rsidRDefault="00AF374B" w:rsidP="00F9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FE49B0" w14:textId="77777777" w:rsidR="00AF374B" w:rsidRDefault="00AF374B" w:rsidP="00F977C9">
      <w:pPr>
        <w:spacing w:after="0" w:line="240" w:lineRule="auto"/>
      </w:pPr>
      <w:r>
        <w:separator/>
      </w:r>
    </w:p>
  </w:footnote>
  <w:footnote w:type="continuationSeparator" w:id="0">
    <w:p w14:paraId="4CFB8A19" w14:textId="77777777" w:rsidR="00AF374B" w:rsidRDefault="00AF374B" w:rsidP="00F9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F693AA" w14:textId="22D1E1C3" w:rsidR="00F977C9" w:rsidRPr="001109EB" w:rsidRDefault="001109EB" w:rsidP="001109EB">
    <w:pPr>
      <w:pStyle w:val="stBilgi"/>
      <w:jc w:val="center"/>
    </w:pPr>
    <w:r>
      <w:rPr>
        <w:noProof/>
        <w:lang w:eastAsia="tr-TR"/>
      </w:rPr>
      <w:drawing>
        <wp:inline distT="0" distB="0" distL="0" distR="0" wp14:anchorId="68CEB5E7" wp14:editId="5D25445F">
          <wp:extent cx="5759450" cy="1549400"/>
          <wp:effectExtent l="0" t="0" r="0" b="0"/>
          <wp:docPr id="781018827" name="Picture 1" descr="A group of blue and white logo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1018827" name="Picture 1" descr="A group of blue and white logos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224" b="23951"/>
                  <a:stretch/>
                </pic:blipFill>
                <pic:spPr bwMode="auto">
                  <a:xfrm>
                    <a:off x="0" y="0"/>
                    <a:ext cx="5759450" cy="1549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61D53"/>
    <w:multiLevelType w:val="hybridMultilevel"/>
    <w:tmpl w:val="A5AEAF52"/>
    <w:lvl w:ilvl="0" w:tplc="4D0E7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ezMDExMrU0NDRV0lEKTi0uzszPAykwqgUAgCc6ViwAAAA="/>
  </w:docVars>
  <w:rsids>
    <w:rsidRoot w:val="00F977C9"/>
    <w:rsid w:val="00006EF7"/>
    <w:rsid w:val="00041A8B"/>
    <w:rsid w:val="00054F9B"/>
    <w:rsid w:val="000562B1"/>
    <w:rsid w:val="00066B20"/>
    <w:rsid w:val="000A353B"/>
    <w:rsid w:val="000A7F47"/>
    <w:rsid w:val="000E6150"/>
    <w:rsid w:val="001109EB"/>
    <w:rsid w:val="0015484D"/>
    <w:rsid w:val="0017045F"/>
    <w:rsid w:val="001F66F8"/>
    <w:rsid w:val="0020488B"/>
    <w:rsid w:val="0026302D"/>
    <w:rsid w:val="0027500A"/>
    <w:rsid w:val="002B7E4C"/>
    <w:rsid w:val="002D5453"/>
    <w:rsid w:val="002F508F"/>
    <w:rsid w:val="002F5346"/>
    <w:rsid w:val="00305AF5"/>
    <w:rsid w:val="00346252"/>
    <w:rsid w:val="00386929"/>
    <w:rsid w:val="00391A9C"/>
    <w:rsid w:val="003D54B3"/>
    <w:rsid w:val="00452305"/>
    <w:rsid w:val="0045390B"/>
    <w:rsid w:val="00466EAE"/>
    <w:rsid w:val="00467212"/>
    <w:rsid w:val="00480715"/>
    <w:rsid w:val="004C4216"/>
    <w:rsid w:val="004E341D"/>
    <w:rsid w:val="00526EC5"/>
    <w:rsid w:val="005F7BCA"/>
    <w:rsid w:val="006148C4"/>
    <w:rsid w:val="006531C0"/>
    <w:rsid w:val="006A2CC9"/>
    <w:rsid w:val="006F32AF"/>
    <w:rsid w:val="00803428"/>
    <w:rsid w:val="00804331"/>
    <w:rsid w:val="00823542"/>
    <w:rsid w:val="008528CF"/>
    <w:rsid w:val="008A3D84"/>
    <w:rsid w:val="008F3C4B"/>
    <w:rsid w:val="00927695"/>
    <w:rsid w:val="00927E37"/>
    <w:rsid w:val="0094388E"/>
    <w:rsid w:val="0097216B"/>
    <w:rsid w:val="00985447"/>
    <w:rsid w:val="00995D29"/>
    <w:rsid w:val="009A564B"/>
    <w:rsid w:val="009C4BEF"/>
    <w:rsid w:val="009E1C63"/>
    <w:rsid w:val="009F3E96"/>
    <w:rsid w:val="00A11ED8"/>
    <w:rsid w:val="00A822B6"/>
    <w:rsid w:val="00AD700B"/>
    <w:rsid w:val="00AF374B"/>
    <w:rsid w:val="00AF39C0"/>
    <w:rsid w:val="00B97F1D"/>
    <w:rsid w:val="00BE44D2"/>
    <w:rsid w:val="00C071B2"/>
    <w:rsid w:val="00C179EC"/>
    <w:rsid w:val="00CA5DBC"/>
    <w:rsid w:val="00D150FE"/>
    <w:rsid w:val="00E42F12"/>
    <w:rsid w:val="00E675A0"/>
    <w:rsid w:val="00E70B3B"/>
    <w:rsid w:val="00EE3255"/>
    <w:rsid w:val="00EF4466"/>
    <w:rsid w:val="00F023EF"/>
    <w:rsid w:val="00F07839"/>
    <w:rsid w:val="00F22C7F"/>
    <w:rsid w:val="00F74F33"/>
    <w:rsid w:val="00F97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AFC6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783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77C9"/>
  </w:style>
  <w:style w:type="paragraph" w:styleId="AltBilgi">
    <w:name w:val="footer"/>
    <w:basedOn w:val="Normal"/>
    <w:link w:val="Al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77C9"/>
  </w:style>
  <w:style w:type="table" w:styleId="TabloKlavuzu">
    <w:name w:val="Table Grid"/>
    <w:basedOn w:val="NormalTablo"/>
    <w:uiPriority w:val="39"/>
    <w:rsid w:val="00006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zeltme">
    <w:name w:val="Revision"/>
    <w:hidden/>
    <w:uiPriority w:val="99"/>
    <w:semiHidden/>
    <w:rsid w:val="00BE44D2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F3E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F3E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6T22:51:00Z</dcterms:created>
  <dcterms:modified xsi:type="dcterms:W3CDTF">2024-02-19T10:10:00Z</dcterms:modified>
</cp:coreProperties>
</file>